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</w:t>
        </w:r>
        <w:r>
          <w:rPr>
            <w:rStyle w:val="InternetLink"/>
            <w:color w:val="auto"/>
          </w:rPr>
          <w:t>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  <w:r>
        <w:rPr>
          <w:rStyle w:val="FootnoteAnchor"/>
        </w:rPr>
        <w:footnoteReference w:id="3"/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1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SourceCode"/>
        <w:shd w:val="clear" w:fill="FAFAFA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MT Nerd Font">
    <w:charset w:val="01"/>
    <w:family w:val="roman"/>
    <w:pitch w:val="variable"/>
  </w:font>
  <w:font w:name="FiraCode Nerd Font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  <w:footnote w:id="3">
    <w:p>
      <w:pPr>
        <w:pStyle w:val="Footnote"/>
        <w:spacing w:before="0" w:after="85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Vgl. Vera a shbdbdsssss sssssssssssssss ssssssssssss ssssss ssssss sssssssssssss sssssss sssss ss sss ssb alsöhdashf asiofah I oufd hioiou asfoi uu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left"/>
    </w:pPr>
    <w:rPr>
      <w:rFonts w:ascii="ArialMT Nerd Font" w:hAnsi="ArialMT Nerd Font" w:eastAsia="Cambria" w:cs="" w:cstheme="minorBidi" w:eastAsiaTheme="minorHAnsi"/>
      <w:color w:val="auto"/>
      <w:kern w:val="0"/>
      <w:sz w:val="22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MT Nerd Font" w:hAnsi="ArialMT Nerd Font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MT Nerd Font" w:hAnsi="ArialMT Nerd Font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MT Nerd Font" w:hAnsi="ArialMT Nerd Font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MT Nerd Font" w:hAnsi="ArialMT Nerd Font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MT Nerd Font" w:hAnsi="ArialMT Nerd Font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ArialMT Nerd Font" w:hAnsi="ArialMT Nerd Font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FiraCode Nerd Font" w:hAnsi="FiraCode Nerd Font"/>
      <w:sz w:val="22"/>
      <w:shd w:fill="FAFAFA" w:val="clear"/>
    </w:rPr>
  </w:style>
  <w:style w:type="character" w:styleId="SectionNumber" w:customStyle="1">
    <w:name w:val="Section Number"/>
    <w:basedOn w:val="BodyTextChar"/>
    <w:qFormat/>
    <w:rPr>
      <w:rFonts w:ascii="ArialMT Nerd Font" w:hAnsi="ArialMT Nerd Font"/>
    </w:rPr>
  </w:style>
  <w:style w:type="character" w:styleId="FootnoteCharacters">
    <w:name w:val="Footnote Characters"/>
    <w:qFormat/>
    <w:rPr>
      <w:rFonts w:ascii="ArialMT Nerd Font" w:hAnsi="ArialMT Nerd Font"/>
      <w:vertAlign w:val="superscript"/>
    </w:rPr>
  </w:style>
  <w:style w:type="character" w:styleId="FootnoteAnchor">
    <w:name w:val="Footnote Reference"/>
    <w:rPr>
      <w:rFonts w:ascii="ArialMT Nerd Font" w:hAnsi="ArialMT Nerd Font"/>
      <w:vertAlign w:val="superscript"/>
    </w:rPr>
  </w:style>
  <w:style w:type="character" w:styleId="InternetLink">
    <w:name w:val="Hyperlink"/>
    <w:basedOn w:val="BodyTextChar"/>
    <w:rPr>
      <w:rFonts w:ascii="ArialMT Nerd Font" w:hAnsi="ArialMT Nerd Font"/>
      <w:color w:val="auto"/>
    </w:rPr>
  </w:style>
  <w:style w:type="character" w:styleId="EndnoteCharacters">
    <w:name w:val="Endnote Characters"/>
    <w:qFormat/>
    <w:rPr>
      <w:rFonts w:ascii="ArialMT Nerd Font" w:hAnsi="ArialMT Nerd Font"/>
      <w:vertAlign w:val="superscript"/>
    </w:rPr>
  </w:style>
  <w:style w:type="character" w:styleId="EndnoteAnchor">
    <w:name w:val="Endnote Reference"/>
    <w:rPr>
      <w:rFonts w:ascii="ArialMT Nerd Font" w:hAnsi="ArialMT Nerd Font"/>
      <w:vertAlign w:val="superscript"/>
    </w:rPr>
  </w:style>
  <w:style w:type="character" w:styleId="CaptionCharacters">
    <w:name w:val="Caption Characters"/>
    <w:qFormat/>
    <w:rPr>
      <w:rFonts w:ascii="ArialMT Nerd Font" w:hAnsi="ArialMT Nerd Font"/>
    </w:rPr>
  </w:style>
  <w:style w:type="character" w:styleId="Definition">
    <w:name w:val="Definition"/>
    <w:qFormat/>
    <w:rPr>
      <w:rFonts w:ascii="ArialMT Nerd Font" w:hAnsi="ArialMT Nerd Font"/>
    </w:rPr>
  </w:style>
  <w:style w:type="character" w:styleId="DropCaps">
    <w:name w:val="Drop Caps"/>
    <w:qFormat/>
    <w:rPr>
      <w:rFonts w:ascii="ArialMT Nerd Font" w:hAnsi="ArialMT Nerd Font"/>
    </w:rPr>
  </w:style>
  <w:style w:type="character" w:styleId="Emphasis">
    <w:name w:val="Emphasis"/>
    <w:qFormat/>
    <w:rPr>
      <w:rFonts w:ascii="ArialMT Nerd Font" w:hAnsi="ArialMT Nerd Font"/>
      <w:i/>
      <w:iCs/>
    </w:rPr>
  </w:style>
  <w:style w:type="character" w:styleId="Example">
    <w:name w:val="Example"/>
    <w:qFormat/>
    <w:rPr>
      <w:rFonts w:ascii="FiraCode Nerd Font" w:hAnsi="FiraCode Nerd Font" w:eastAsia="Liberation Mono" w:cs="Liberation Mono"/>
      <w:shd w:fill="auto" w:val="clear"/>
    </w:rPr>
  </w:style>
  <w:style w:type="character" w:styleId="IndexLink">
    <w:name w:val="Index Link"/>
    <w:qFormat/>
    <w:rPr>
      <w:rFonts w:ascii="ArialMT Nerd Font" w:hAnsi="ArialMT Nerd Font"/>
    </w:rPr>
  </w:style>
  <w:style w:type="character" w:styleId="LineNumbering">
    <w:name w:val="Line Number"/>
    <w:rPr>
      <w:rFonts w:ascii="ArialMT Nerd Font" w:hAnsi="ArialMT Nerd Font"/>
    </w:rPr>
  </w:style>
  <w:style w:type="character" w:styleId="MainIndexEntry">
    <w:name w:val="Main Index Entry"/>
    <w:qFormat/>
    <w:rPr>
      <w:rFonts w:ascii="ArialMT Nerd Font" w:hAnsi="ArialMT Nerd Font"/>
      <w:b/>
      <w:bCs/>
    </w:rPr>
  </w:style>
  <w:style w:type="character" w:styleId="NumberingSymbols">
    <w:name w:val="Numbering Symbols"/>
    <w:qFormat/>
    <w:rPr>
      <w:rFonts w:ascii="ArialMT Nerd Font" w:hAnsi="ArialMT Nerd Font"/>
    </w:rPr>
  </w:style>
  <w:style w:type="character" w:styleId="Placeholder">
    <w:name w:val="Placeholder"/>
    <w:qFormat/>
    <w:rPr>
      <w:rFonts w:ascii="ArialMT Nerd Font" w:hAnsi="ArialMT Nerd Font"/>
      <w:smallCaps/>
      <w:color w:val="008080"/>
      <w:u w:val="dotted"/>
    </w:rPr>
  </w:style>
  <w:style w:type="character" w:styleId="PageNumber">
    <w:name w:val="Page Number"/>
    <w:rPr>
      <w:rFonts w:ascii="ArialMT Nerd Font" w:hAnsi="ArialMT Nerd Font"/>
    </w:rPr>
  </w:style>
  <w:style w:type="character" w:styleId="Quotation">
    <w:name w:val="Quotation"/>
    <w:qFormat/>
    <w:rPr>
      <w:rFonts w:ascii="ArialMT Nerd Font" w:hAnsi="ArialMT Nerd Font"/>
      <w:i/>
      <w:iCs/>
    </w:rPr>
  </w:style>
  <w:style w:type="character" w:styleId="Rubies">
    <w:name w:val="Rubies"/>
    <w:qFormat/>
    <w:rPr>
      <w:rFonts w:ascii="ArialMT Nerd Font" w:hAnsi="ArialMT Nerd Font"/>
      <w:sz w:val="12"/>
      <w:szCs w:val="12"/>
      <w:u w:val="none"/>
      <w:em w:val="none"/>
    </w:rPr>
  </w:style>
  <w:style w:type="character" w:styleId="SourceText">
    <w:name w:val="Source Text"/>
    <w:qFormat/>
    <w:rPr>
      <w:rFonts w:ascii="FiraCode Nerd Font" w:hAnsi="FiraCode Nerd Font" w:eastAsia="Liberation Mono" w:cs="Liberation Mono"/>
    </w:rPr>
  </w:style>
  <w:style w:type="character" w:styleId="Strong">
    <w:name w:val="Strong"/>
    <w:qFormat/>
    <w:rPr>
      <w:rFonts w:ascii="ArialMT Nerd Font" w:hAnsi="ArialMT Nerd Font"/>
      <w:b/>
      <w:bCs/>
    </w:rPr>
  </w:style>
  <w:style w:type="character" w:styleId="Teletype">
    <w:name w:val="Teletype"/>
    <w:qFormat/>
    <w:rPr>
      <w:rFonts w:ascii="FiraCode Nerd Font" w:hAnsi="FiraCode Nerd Font" w:eastAsia="Liberation Mono" w:cs="Liberation Mono"/>
    </w:rPr>
  </w:style>
  <w:style w:type="character" w:styleId="UserEntry">
    <w:name w:val="User Entry"/>
    <w:qFormat/>
    <w:rPr>
      <w:rFonts w:ascii="FiraCode Nerd Font" w:hAnsi="FiraCode Nerd Font" w:eastAsia="Liberation Mono" w:cs="Liberation Mono"/>
    </w:rPr>
  </w:style>
  <w:style w:type="character" w:styleId="Variable">
    <w:name w:val="Variable"/>
    <w:qFormat/>
    <w:rPr>
      <w:rFonts w:ascii="ArialMT Nerd Font" w:hAnsi="ArialMT Nerd Font"/>
      <w:i/>
      <w:iCs/>
    </w:rPr>
  </w:style>
  <w:style w:type="character" w:styleId="VerticalNumberingSymbols">
    <w:name w:val="Vertical Numbering Symbols"/>
    <w:qFormat/>
    <w:rPr>
      <w:rFonts w:ascii="ArialMT Nerd Font" w:hAnsi="ArialMT Nerd Font"/>
      <w:eastAsianLayout w:vert="true"/>
    </w:rPr>
  </w:style>
  <w:style w:type="character" w:styleId="VisitedInternetLink">
    <w:name w:val="FollowedHyperlink"/>
    <w:rPr>
      <w:rFonts w:ascii="ArialMT Nerd Font" w:hAnsi="ArialMT Nerd Font"/>
      <w:color w:val="auto"/>
      <w:u w:val="non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MT Nerd Font" w:hAnsi="ArialMT Nerd Font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264" w:before="36" w:after="36"/>
    </w:pPr>
    <w:rPr>
      <w:color w:val="auto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Calibri" w:hAnsi="Calibri"/>
      <w:color w:val="auto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>
      <w:keepNext w:val="false"/>
      <w:tabs>
        <w:tab w:val="clear" w:pos="643"/>
      </w:tabs>
      <w:spacing w:lineRule="auto" w:line="276" w:before="0" w:after="85"/>
      <w:ind w:left="170" w:right="0" w:hanging="113"/>
    </w:pPr>
    <w:rPr>
      <w:sz w:val="20"/>
    </w:rPr>
  </w:style>
  <w:style w:type="paragraph" w:styleId="DefinitionTerm" w:customStyle="1">
    <w:name w:val="Definition Term"/>
    <w:basedOn w:val="Normal"/>
    <w:next w:val="Definition1"/>
    <w:qFormat/>
    <w:pPr>
      <w:keepNext w:val="true"/>
      <w:keepLines/>
      <w:spacing w:before="0" w:after="0"/>
    </w:pPr>
    <w:rPr>
      <w:b/>
    </w:rPr>
  </w:style>
  <w:style w:type="paragraph" w:styleId="Definition1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ArialMT Nerd Font" w:hAnsi="ArialMT Nerd Font" w:eastAsia="" w:cs="" w:cstheme="majorBidi" w:eastAsiaTheme="majorEastAsia"/>
      <w:b w:val="false"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FiraCode Nerd Font" w:hAnsi="FiraCode Nerd Font" w:eastAsia="Liberation Mono" w:cs="Liberation Mono"/>
      <w:sz w:val="20"/>
      <w:szCs w:val="20"/>
      <w:shd w:fill="auto" w:val="clear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Right">
    <w:name w:val="Header Right"/>
    <w:basedOn w:val="Header"/>
    <w:qFormat/>
    <w:pPr>
      <w:suppressLineNumbers/>
      <w:jc w:val="right"/>
    </w:pPr>
    <w:rPr/>
  </w:style>
  <w:style w:type="paragraph" w:styleId="UserIndexHeading">
    <w:name w:val="User Index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SourceCode">
    <w:name w:val="Source Code"/>
    <w:basedOn w:val="Normal"/>
    <w:qFormat/>
    <w:pPr>
      <w:pBdr>
        <w:left w:val="single" w:sz="12" w:space="6" w:color="DDDDDD"/>
      </w:pBdr>
      <w:shd w:val="clear" w:fill="FAFAFA"/>
      <w:spacing w:before="227" w:after="255"/>
      <w:ind w:left="113" w:right="0" w:hanging="0"/>
    </w:pPr>
    <w:rPr>
      <w:rFonts w:ascii="FiraCode Nerd Font" w:hAnsi="FiraCode Nerd Font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7.4.3.2$Linux_X86_64 LibreOffice_project/40$Build-2</Application>
  <AppVersion>15.0000</AppVersion>
  <Pages>2</Pages>
  <Words>75</Words>
  <Characters>409</Characters>
  <CharactersWithSpaces>519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3-01-02T21:26:09Z</dcterms:modified>
  <cp:revision>2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